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01603" w:rsidRDefault="00CC3519" w:rsidP="00752B2E">
      <w:pPr>
        <w:pStyle w:val="Zpat"/>
        <w:jc w:val="center"/>
        <w:rPr>
          <w:rFonts w:asciiTheme="minorHAnsi" w:hAnsiTheme="minorHAnsi" w:cstheme="minorHAnsi"/>
          <w:b/>
          <w:caps/>
          <w:sz w:val="28"/>
          <w:szCs w:val="28"/>
        </w:rPr>
      </w:pPr>
      <w:r w:rsidRPr="00101603">
        <w:rPr>
          <w:rFonts w:asciiTheme="minorHAnsi" w:hAnsiTheme="minorHAnsi" w:cstheme="minorHAns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01603" w:rsidRDefault="00CC3519" w:rsidP="00CC3519">
      <w:pPr>
        <w:pStyle w:val="Zpat"/>
        <w:rPr>
          <w:rFonts w:asciiTheme="minorHAnsi" w:hAnsiTheme="minorHAnsi" w:cstheme="minorHAnsi"/>
          <w:sz w:val="20"/>
          <w:szCs w:val="20"/>
        </w:rPr>
      </w:pPr>
    </w:p>
    <w:p w14:paraId="603D5A8D" w14:textId="6510A106" w:rsidR="00752B2E" w:rsidRPr="00101603" w:rsidRDefault="00F5626E" w:rsidP="0013144F">
      <w:pPr>
        <w:pStyle w:val="Zpat"/>
        <w:jc w:val="center"/>
        <w:rPr>
          <w:rFonts w:asciiTheme="minorHAnsi" w:hAnsiTheme="minorHAnsi" w:cstheme="minorHAnsi"/>
          <w:b/>
        </w:rPr>
      </w:pPr>
      <w:bookmarkStart w:id="0" w:name="_Hlk65166296"/>
      <w:r w:rsidRPr="00101603">
        <w:rPr>
          <w:rFonts w:asciiTheme="minorHAnsi" w:hAnsiTheme="minorHAnsi" w:cstheme="minorHAnsi"/>
          <w:b/>
        </w:rPr>
        <w:t>„</w:t>
      </w:r>
      <w:r w:rsidR="0013144F" w:rsidRPr="00101603">
        <w:rPr>
          <w:rFonts w:asciiTheme="minorHAnsi" w:hAnsiTheme="minorHAnsi" w:cstheme="minorHAnsi"/>
          <w:b/>
        </w:rPr>
        <w:t>Část A: Analyzátor aminokyselin</w:t>
      </w:r>
      <w:r w:rsidR="001C517B" w:rsidRPr="00101603">
        <w:rPr>
          <w:rFonts w:asciiTheme="minorHAnsi" w:hAnsiTheme="minorHAnsi" w:cstheme="minorHAnsi"/>
          <w:b/>
        </w:rPr>
        <w:t>”</w:t>
      </w:r>
    </w:p>
    <w:p w14:paraId="2CC7BB13" w14:textId="77777777" w:rsidR="00F5626E" w:rsidRPr="00101603" w:rsidRDefault="00F5626E" w:rsidP="00DD30DF">
      <w:pPr>
        <w:pStyle w:val="Zpat"/>
        <w:jc w:val="center"/>
        <w:rPr>
          <w:rFonts w:asciiTheme="minorHAnsi" w:hAnsiTheme="minorHAnsi" w:cstheme="minorHAnsi"/>
          <w:b/>
          <w:sz w:val="20"/>
          <w:szCs w:val="20"/>
        </w:rPr>
      </w:pPr>
    </w:p>
    <w:bookmarkEnd w:id="0"/>
    <w:p w14:paraId="65BF97FD" w14:textId="6784B8B8" w:rsidR="00752B2E" w:rsidRPr="00101603" w:rsidRDefault="00752B2E" w:rsidP="0016545C">
      <w:pPr>
        <w:spacing w:before="120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lastnosti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abízené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411B94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0C1461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a s ním související služby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, nerepaso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nepouží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ého </w:t>
      </w:r>
      <w:r w:rsidR="00BD5CD7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jeho všech komponentů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101603" w:rsidRDefault="00304F95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221377E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569CE6A8" w14:textId="77777777" w:rsidR="00844EC9" w:rsidRPr="00101603" w:rsidRDefault="00844EC9" w:rsidP="00844EC9">
      <w:pPr>
        <w:spacing w:before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01603">
        <w:rPr>
          <w:rFonts w:asciiTheme="minorHAnsi" w:hAnsiTheme="minorHAnsi" w:cstheme="minorHAns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101603">
        <w:rPr>
          <w:rFonts w:asciiTheme="minorHAnsi" w:eastAsia="Calibri" w:hAnsiTheme="minorHAnsi" w:cstheme="minorHAns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3A196D" w:rsidRPr="00101603" w14:paraId="149EBCA8" w14:textId="77777777" w:rsidTr="00AE63FC">
        <w:trPr>
          <w:trHeight w:val="1018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3A196D" w:rsidRPr="00101603" w:rsidRDefault="003A196D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0160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3A196D" w:rsidRPr="00101603" w:rsidRDefault="003A196D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01603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10160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2635FE" w:rsidRPr="00101603" w14:paraId="166F2EB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38272A7D" w:rsidR="002635FE" w:rsidRPr="00241B10" w:rsidRDefault="00C067A6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Analyzátor aminokyselin – kompaktní (nikoliv modulární) přístroj pro stanovení volných i vázaných aminokyselin v hydrolyzátech bílkovin a peptidů, volných aminokyselin ve fyziologických roztocích a extraktech, a také pro stanovení biogenních aminů s použitím středotlaké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onexové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chromatografie s post kolonovou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derivatizací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ninhydrinem a fotometrickou detekcí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138F1E5C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81F3A5" w14:textId="324F8ECD" w:rsidR="00101603" w:rsidRPr="00241B10" w:rsidRDefault="00101603" w:rsidP="00C067A6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Dvoukanálový VIS spektrofotometrický detektor (o vlnových délkách 57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– pro stanovení primárních aminokyselin a 44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pro stanovení sekundárních aminokyselin) – zdroj světla led diod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56CA1FC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0E5594B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716447" w14:textId="76F880C9" w:rsidR="00101603" w:rsidRPr="00241B10" w:rsidRDefault="00101603" w:rsidP="00C067A6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Hexální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gradient na jedné pumpě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420EDF4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78CED93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D56E57" w14:textId="481CD2B5" w:rsidR="00101603" w:rsidRPr="00241B10" w:rsidRDefault="005A5F4C" w:rsidP="00C067A6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inimálně</w:t>
            </w:r>
            <w:r w:rsidR="00101603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8 kanálový </w:t>
            </w:r>
            <w:proofErr w:type="spellStart"/>
            <w:r w:rsidR="00101603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degasser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2F7002F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564EE4D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2036B5" w14:textId="17D0D87D" w:rsidR="00101603" w:rsidRPr="00241B10" w:rsidRDefault="00101603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olitelně chlazený zásobník vzork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7DF8DC6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58B4130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E36B1F" w14:textId="420DE829" w:rsidR="00101603" w:rsidRPr="00241B10" w:rsidRDefault="00101603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emperovaný termostat kolo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49163F3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6B9B6D8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1850F7" w14:textId="7B3E743E" w:rsidR="00101603" w:rsidRPr="00241B10" w:rsidRDefault="00101603" w:rsidP="00C067A6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roměnné dávkován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0E7119B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5E843F1E" w14:textId="77777777" w:rsidTr="003D7600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F462EE" w14:textId="2D8AEBDD" w:rsidR="00101603" w:rsidRPr="00241B10" w:rsidRDefault="00101603" w:rsidP="002635FE">
            <w:pPr>
              <w:spacing w:after="120"/>
              <w:rPr>
                <w:rFonts w:ascii="Calibri" w:hAnsi="Calibri" w:cs="Calibri"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 xml:space="preserve">Ovládání: </w:t>
            </w:r>
          </w:p>
        </w:tc>
      </w:tr>
      <w:tr w:rsidR="008D0534" w:rsidRPr="00101603" w14:paraId="0381A76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BC349E" w14:textId="1F71AF15" w:rsidR="008D0534" w:rsidRPr="00241B10" w:rsidRDefault="00101603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Univerzální chromatografický software umožňující řízení chromatografických modulů různých výrobců z jedné aplikac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3B859D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2147D51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D0A771" w14:textId="1F0D3999" w:rsidR="00101603" w:rsidRPr="00241B10" w:rsidRDefault="00101603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připojení dalších detektorů pracujících pod stejným </w:t>
            </w:r>
            <w:r w:rsidR="00241B10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W – kompatibilita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se stávajícími PC pro zpracování a vyhodnocení na pracovišti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B469B4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1F63A52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716EC9" w14:textId="2A9C3BCD" w:rsidR="00101603" w:rsidRPr="00241B10" w:rsidRDefault="00101603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Citlivost min. 1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mo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6B3EBA2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529C98D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E6163E" w14:textId="5A864283" w:rsidR="00101603" w:rsidRPr="00241B10" w:rsidRDefault="00101603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ozsah koncentrací: 1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mol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až 20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mo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7F023DC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283E201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47ABA2" w14:textId="492B23E2" w:rsidR="00101603" w:rsidRPr="00241B10" w:rsidRDefault="00101603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eprodukovatelnost: při 2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ol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lepší než 1.5 %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04F46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3C54B49E" w14:textId="77777777" w:rsidTr="00142442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107491" w14:textId="2C3410D2" w:rsidR="00101603" w:rsidRPr="00241B10" w:rsidRDefault="00101603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Typy kolon, které lze na analyzátoru používat:</w:t>
            </w:r>
          </w:p>
        </w:tc>
      </w:tr>
      <w:tr w:rsidR="00101603" w:rsidRPr="00101603" w14:paraId="1193BBD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050478" w14:textId="5C75C972" w:rsidR="00101603" w:rsidRPr="00241B10" w:rsidRDefault="00101603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Kovová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8947C9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6B0942B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1C608A" w14:textId="6B8C9091" w:rsidR="00101603" w:rsidRPr="00241B10" w:rsidRDefault="00101603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eek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2B09322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01603" w:rsidRPr="00101603" w14:paraId="376277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974675" w14:textId="448B5D47" w:rsidR="00101603" w:rsidRPr="00241B10" w:rsidRDefault="00101603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lastRenderedPageBreak/>
              <w:t>Skleněná s volitelným množstvím náplně a s možností recyklace a přeplnění kolony uživatel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C76DF54" w14:textId="77777777" w:rsidR="00101603" w:rsidRPr="00101603" w:rsidRDefault="00101603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0975D5C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8BCE4" w14:textId="2EC793D4" w:rsidR="008D0534" w:rsidRPr="00241B10" w:rsidRDefault="00101603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ermostat kolony s ohřevem a chlazením v rozmezí 25 až 90 °C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3F357A2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349F48C5" w14:textId="77777777" w:rsidTr="009F4BA3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CC7487" w14:textId="6E2C30A5" w:rsidR="008D0534" w:rsidRPr="00241B10" w:rsidRDefault="008D0534" w:rsidP="002635FE">
            <w:pPr>
              <w:spacing w:after="120"/>
              <w:rPr>
                <w:rFonts w:ascii="Calibri" w:hAnsi="Calibri" w:cs="Calibri"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 xml:space="preserve">Čerpací systém: </w:t>
            </w:r>
          </w:p>
        </w:tc>
      </w:tr>
      <w:tr w:rsidR="008D0534" w:rsidRPr="00101603" w14:paraId="11BC640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7CB014" w14:textId="7B7972A7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růtok 0</w:t>
            </w:r>
            <w:r w:rsidR="00C85012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,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01 až 7</w:t>
            </w:r>
            <w:r w:rsidR="00C85012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,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5 ml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7BC834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5D7E495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0CDCF1" w14:textId="7D305ECF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Tlak 0 až 25 </w:t>
            </w:r>
            <w:proofErr w:type="spellStart"/>
            <w:r w:rsidR="00101603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</w:t>
            </w:r>
            <w:r w:rsidR="00101603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E84F380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1E8F9313" w14:textId="77777777" w:rsidTr="004C28A2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96F4C" w14:textId="2A64AFE7" w:rsidR="008D0534" w:rsidRPr="00241B10" w:rsidRDefault="008D0534" w:rsidP="00101603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Další součásti:</w:t>
            </w:r>
            <w:r w:rsidRPr="00241B10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635FE" w:rsidRPr="00101603" w14:paraId="368F95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2AF57083" w:rsidR="002635FE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Automatický dávkovač s chlazením vzorku o min. kapacitě 4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ialek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o obsahu 1,5 ml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101603" w14:paraId="69749A5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26EE8140" w:rsidR="002635FE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Dvoukanálový detektor 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o vlnové délce 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400 a 57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45B209C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0B2E79" w14:textId="1C824747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Objem kyvety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="00241B10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inimálně 5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μ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7027E3F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1F46DD8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9ADC04" w14:textId="264751F4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eaktor 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inimálně v rozmezí 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40 až 150 °C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EF7460A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5EEB791C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A6176F" w14:textId="56E63BAB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Chlazení NHD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7DDB167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2F3B861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17845B" w14:textId="6C8F7223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Ethernet, Team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iewer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– kompatibilita pro zpracování a vyhodnocen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F3D56E6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4C6A99E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1885D6" w14:textId="750C0F73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Napájení: 230 V, ± </w:t>
            </w:r>
            <w:proofErr w:type="gram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%</w:t>
            </w:r>
            <w:proofErr w:type="gram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, 50 Hz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AD36F88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4DE3E1A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81E79F" w14:textId="01D14F90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říkon do 280 V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F9FBB5F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4397968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775133" w14:textId="3DFD68C0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Kategorie přepětí v instalaci II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472CFB9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0C582F7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309A6B" w14:textId="6908C157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entily pro přepínání NHD, H2O a reagent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DA0C953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4807474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2FCE7F" w14:textId="38D77F74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imo zdrojový blok je přístroj napájen bezpečným napětí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011DAE6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1F4E6F62" w14:textId="77777777" w:rsidTr="00183FA9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47A8E" w14:textId="6A42549D" w:rsidR="008D0534" w:rsidRPr="00241B10" w:rsidRDefault="008D0534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Dodávka obsahuje:</w:t>
            </w:r>
          </w:p>
        </w:tc>
      </w:tr>
      <w:tr w:rsidR="008D0534" w:rsidRPr="00101603" w14:paraId="7F71969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078626" w14:textId="54DD11E6" w:rsidR="008D0534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nalyzátor volných a vázaných aminokyselin – vlastní přístroj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5B22CE7" w14:textId="77777777" w:rsidR="008D0534" w:rsidRPr="00101603" w:rsidRDefault="008D0534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101603" w14:paraId="57DBAC3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3CD67BDD" w:rsidR="002635FE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kleněná kalibrovaná kolona pro stanovení hydrolyzátů včetně náplně (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onex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) připravená k okamžitému použit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8D0534" w:rsidRPr="00101603" w14:paraId="14A7CC65" w14:textId="77777777" w:rsidTr="00D45E00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AE9C1D" w14:textId="65C36BA5" w:rsidR="008D0534" w:rsidRPr="00241B10" w:rsidRDefault="008D0534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Náhradní kolony:</w:t>
            </w:r>
          </w:p>
        </w:tc>
      </w:tr>
      <w:tr w:rsidR="002635FE" w:rsidRPr="00101603" w14:paraId="3169801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0959C3C7" w:rsidR="002635FE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2x prázdná skleněná kolona pro stanovení hydrolyzát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101603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07386860" w:rsidR="002635FE" w:rsidRPr="00241B10" w:rsidRDefault="008D0534" w:rsidP="008D0534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x prázdná skleněná kolona pro stanovení volných aminokysel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101603" w14:paraId="0665E0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254EDF22" w:rsidR="002635FE" w:rsidRPr="00241B10" w:rsidRDefault="008D0534" w:rsidP="002635FE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SW – řídící a vyhodnocovací SW 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kompatibilní 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e stávajícím PC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a SW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pro zpracování a vyhodnocení</w:t>
            </w:r>
            <w:r w:rsidR="005A5F4C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, pro možnost vyhodnocení a porovnání již naměřených dat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101603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077F5825" w:rsidR="002635FE" w:rsidRPr="00241B10" w:rsidRDefault="00C067A6" w:rsidP="00C067A6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da chemie pro</w:t>
            </w:r>
            <w:r w:rsidR="00C85012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.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500 analýz volných aminokyselin včetně následujících standardů: Standard fysiologický, Standard asparagin + glutamin (ASN + GL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101603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37AAC0B6" w:rsidR="002635FE" w:rsidRPr="00241B10" w:rsidRDefault="00C067A6" w:rsidP="002635FE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Sada chemie pro </w:t>
            </w:r>
            <w:r w:rsidR="00C85012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in. </w:t>
            </w: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500 analýz hydrolyzátů včetně následujících standardů: Standard pro hydrolyzáty, Standard kyseliny cysteová + methionin sulfon (CYA +MET sulfon) – sirné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635FE" w:rsidRPr="00101603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101603" w:rsidRDefault="00F14F62" w:rsidP="00F14F62">
      <w:pPr>
        <w:rPr>
          <w:rFonts w:asciiTheme="minorHAnsi" w:hAnsiTheme="minorHAnsi" w:cstheme="minorHAnsi"/>
        </w:rPr>
      </w:pPr>
    </w:p>
    <w:sectPr w:rsidR="00F14F62" w:rsidRPr="00101603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1237E9" w14:textId="77777777" w:rsidR="003222FD" w:rsidRDefault="003222FD">
      <w:r>
        <w:separator/>
      </w:r>
    </w:p>
  </w:endnote>
  <w:endnote w:type="continuationSeparator" w:id="0">
    <w:p w14:paraId="7C3755D2" w14:textId="77777777" w:rsidR="003222FD" w:rsidRDefault="00322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1ED41" w14:textId="77777777" w:rsidR="003222FD" w:rsidRDefault="003222FD">
      <w:r>
        <w:separator/>
      </w:r>
    </w:p>
  </w:footnote>
  <w:footnote w:type="continuationSeparator" w:id="0">
    <w:p w14:paraId="3549706E" w14:textId="77777777" w:rsidR="003222FD" w:rsidRDefault="00322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1F83"/>
    <w:rsid w:val="00094EC1"/>
    <w:rsid w:val="00095A8F"/>
    <w:rsid w:val="000A1AE9"/>
    <w:rsid w:val="000A4988"/>
    <w:rsid w:val="000A71DA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1603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44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B10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2FD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196D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5F4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04B8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2600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27AE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3B9A"/>
    <w:rsid w:val="008548B4"/>
    <w:rsid w:val="00855272"/>
    <w:rsid w:val="0085550B"/>
    <w:rsid w:val="008611D2"/>
    <w:rsid w:val="00861CC3"/>
    <w:rsid w:val="00861D20"/>
    <w:rsid w:val="00862888"/>
    <w:rsid w:val="00863A90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2AD"/>
    <w:rsid w:val="008B4336"/>
    <w:rsid w:val="008B52CD"/>
    <w:rsid w:val="008B567D"/>
    <w:rsid w:val="008C0717"/>
    <w:rsid w:val="008C1C86"/>
    <w:rsid w:val="008D02A5"/>
    <w:rsid w:val="008D0534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199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67A6"/>
    <w:rsid w:val="00C11206"/>
    <w:rsid w:val="00C11DC4"/>
    <w:rsid w:val="00C13449"/>
    <w:rsid w:val="00C13F59"/>
    <w:rsid w:val="00C16182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012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5E4"/>
    <w:rsid w:val="00E00737"/>
    <w:rsid w:val="00E055D9"/>
    <w:rsid w:val="00E0648D"/>
    <w:rsid w:val="00E06758"/>
    <w:rsid w:val="00E155E4"/>
    <w:rsid w:val="00E15B75"/>
    <w:rsid w:val="00E1625F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5F6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D66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B775E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A5B369-1B21-4627-AF8D-02694B75F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60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5</cp:revision>
  <cp:lastPrinted>2021-02-25T10:34:00Z</cp:lastPrinted>
  <dcterms:created xsi:type="dcterms:W3CDTF">2025-11-10T15:10:00Z</dcterms:created>
  <dcterms:modified xsi:type="dcterms:W3CDTF">2025-11-1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